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ymraeg-welsh"/>
      <w:r>
        <w:t xml:space="preserve">Cymraeg / Wel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5Z</dcterms:created>
  <dcterms:modified xsi:type="dcterms:W3CDTF">2019-11-04T20:15:35Z</dcterms:modified>
</cp:coreProperties>
</file>